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46D25F17" w14:textId="2100E0BE" w:rsidR="000172AA" w:rsidRPr="000172AA" w:rsidRDefault="000172AA" w:rsidP="00E31880">
      <w:pPr>
        <w:jc w:val="center"/>
        <w:rPr>
          <w:b/>
          <w:bCs/>
          <w:sz w:val="32"/>
          <w:szCs w:val="32"/>
        </w:rPr>
      </w:pPr>
      <w:r>
        <w:rPr>
          <w:b/>
          <w:bCs/>
          <w:sz w:val="32"/>
          <w:szCs w:val="32"/>
        </w:rPr>
        <w:t>(</w:t>
      </w:r>
      <w:r w:rsidR="002F2386">
        <w:rPr>
          <w:b/>
          <w:bCs/>
          <w:sz w:val="32"/>
          <w:szCs w:val="32"/>
        </w:rPr>
        <w:t>Kentucky</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89AEEE8" w:rsidR="00C543C7" w:rsidRDefault="002F2386" w:rsidP="00E31880">
            <w:pPr>
              <w:rPr>
                <w:sz w:val="22"/>
                <w:szCs w:val="22"/>
              </w:rPr>
            </w:pPr>
            <w:r>
              <w:rPr>
                <w:sz w:val="22"/>
                <w:szCs w:val="22"/>
              </w:rPr>
              <w:t>Kentuck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40E7F" w14:textId="77777777" w:rsidR="001417A1" w:rsidRDefault="0014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5784BA6" w:rsidR="00F4034F" w:rsidRPr="001417A1" w:rsidRDefault="00F4034F" w:rsidP="001417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9E0D9" w14:textId="77777777" w:rsidR="001417A1" w:rsidRDefault="00141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93ECC" w14:textId="77777777" w:rsidR="001417A1" w:rsidRDefault="0014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2B0B78A" w:rsidR="00F4034F" w:rsidRPr="001417A1" w:rsidRDefault="00F4034F" w:rsidP="0014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06900" w14:textId="77777777" w:rsidR="001417A1" w:rsidRDefault="00141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0126771">
    <w:abstractNumId w:val="1"/>
  </w:num>
  <w:num w:numId="2" w16cid:durableId="606691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417A1"/>
    <w:rsid w:val="001511CC"/>
    <w:rsid w:val="00181BFB"/>
    <w:rsid w:val="001D23A7"/>
    <w:rsid w:val="00213AF9"/>
    <w:rsid w:val="00283ABC"/>
    <w:rsid w:val="002D0FCE"/>
    <w:rsid w:val="002F2386"/>
    <w:rsid w:val="00320642"/>
    <w:rsid w:val="003B24BC"/>
    <w:rsid w:val="003B7112"/>
    <w:rsid w:val="004121ED"/>
    <w:rsid w:val="00426C19"/>
    <w:rsid w:val="00473500"/>
    <w:rsid w:val="004F1CD0"/>
    <w:rsid w:val="004F5D47"/>
    <w:rsid w:val="0055399C"/>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10</Words>
  <Characters>10319</Characters>
  <DocSecurity>0</DocSecurity>
  <Lines>85</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10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